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75CE8" w:rsidRDefault="009D36E8" w:rsidP="009D675F">
      <w:r>
        <w:t>Math 324</w:t>
      </w:r>
      <w:r w:rsidR="009B7D6C">
        <w:tab/>
      </w:r>
      <w:r w:rsidR="009B7D6C">
        <w:tab/>
      </w:r>
      <w:r w:rsidR="009B7D6C">
        <w:tab/>
      </w:r>
      <w:r w:rsidR="006A7604">
        <w:tab/>
      </w:r>
      <w:r w:rsidR="00BD7177">
        <w:t xml:space="preserve"> </w:t>
      </w:r>
      <w:r w:rsidR="00D00BD0">
        <w:t>Spring 2018</w:t>
      </w:r>
      <w:r w:rsidR="00775CE8">
        <w:tab/>
      </w:r>
      <w:r w:rsidR="00775CE8">
        <w:tab/>
      </w:r>
      <w:r w:rsidR="00775CE8">
        <w:tab/>
      </w:r>
      <w:r w:rsidR="00775CE8">
        <w:tab/>
        <w:t>Name</w:t>
      </w:r>
      <w:r w:rsidR="009D675F">
        <w:t xml:space="preserve"> </w:t>
      </w:r>
    </w:p>
    <w:p w:rsidR="0007582F" w:rsidRDefault="00BD7177" w:rsidP="0007582F">
      <w:pPr>
        <w:pBdr>
          <w:bottom w:val="single" w:sz="12" w:space="1" w:color="auto"/>
        </w:pBdr>
      </w:pPr>
      <w:r>
        <w:t xml:space="preserve">Kafai </w:t>
      </w:r>
      <w:r>
        <w:tab/>
      </w:r>
      <w:r>
        <w:tab/>
      </w:r>
      <w:r>
        <w:tab/>
      </w:r>
      <w:r>
        <w:tab/>
        <w:t xml:space="preserve"> </w:t>
      </w:r>
      <w:r w:rsidR="00FC552B">
        <w:t xml:space="preserve">  </w:t>
      </w:r>
      <w:r w:rsidR="00A467B2">
        <w:t xml:space="preserve"> </w:t>
      </w:r>
      <w:r w:rsidR="006A7604">
        <w:t>A2</w:t>
      </w:r>
      <w:r>
        <w:t xml:space="preserve"> </w:t>
      </w:r>
      <w:r w:rsidR="00D00BD0">
        <w:t>(Due 14/5/2018</w:t>
      </w:r>
      <w:r w:rsidR="00FC552B">
        <w:t>)</w:t>
      </w:r>
      <w:r w:rsidR="009D675F">
        <w:t xml:space="preserve">                             Yuehongxiao Ma</w:t>
      </w:r>
    </w:p>
    <w:p w:rsidR="009C2737" w:rsidRDefault="009C2737" w:rsidP="000A0000"/>
    <w:p w:rsidR="00574699" w:rsidRDefault="00574699" w:rsidP="00595839">
      <w:r>
        <w:t>Use at least 10000 simulations to answer the following question</w:t>
      </w:r>
      <w:r w:rsidR="00D841A4">
        <w:t>s</w:t>
      </w:r>
      <w:r>
        <w:t>.</w:t>
      </w:r>
    </w:p>
    <w:p w:rsidR="00574699" w:rsidRDefault="00574699" w:rsidP="00595839"/>
    <w:p w:rsidR="00D00BD0" w:rsidRDefault="000117A7" w:rsidP="00D00BD0">
      <w:r>
        <w:t>Suppose X</w:t>
      </w:r>
      <w:r w:rsidRPr="00D00BD0">
        <w:rPr>
          <w:vertAlign w:val="subscript"/>
        </w:rPr>
        <w:t>i</w:t>
      </w:r>
      <w:r w:rsidR="00C227D6">
        <w:t xml:space="preserve"> for i=1, 2, 3… has Uniform(0,</w:t>
      </w:r>
      <w:r>
        <w:t xml:space="preserve">1) distribution. </w:t>
      </w:r>
    </w:p>
    <w:p w:rsidR="000117A7" w:rsidRDefault="000117A7" w:rsidP="00D00BD0">
      <w:r>
        <w:t>Let N = min (n</w:t>
      </w:r>
      <w:r w:rsidR="00BB0528">
        <w:t>+1</w:t>
      </w:r>
      <w:r>
        <w:t>: X</w:t>
      </w:r>
      <w:r w:rsidRPr="00D00BD0">
        <w:rPr>
          <w:vertAlign w:val="subscript"/>
        </w:rPr>
        <w:t>n</w:t>
      </w:r>
      <w:r>
        <w:t xml:space="preserve"> &gt; X</w:t>
      </w:r>
      <w:r w:rsidRPr="00D00BD0">
        <w:rPr>
          <w:vertAlign w:val="subscript"/>
        </w:rPr>
        <w:t>n+1</w:t>
      </w:r>
      <w:r>
        <w:t>). Find E (N) by simulation.</w:t>
      </w:r>
    </w:p>
    <w:p w:rsidR="00D841A4" w:rsidRDefault="00D841A4" w:rsidP="00D841A4"/>
    <w:p w:rsidR="00D841A4" w:rsidRDefault="00D841A4" w:rsidP="00D841A4">
      <w:r>
        <w:t xml:space="preserve">2. Toss a pair of fair dice. If you get any double stop and lose. Otherwise keep tossing. </w:t>
      </w:r>
      <w:bookmarkStart w:id="0" w:name="OLE_LINK1"/>
      <w:r>
        <w:t>If any sum gets repeated before getting any doubles stop and win.</w:t>
      </w:r>
      <w:bookmarkEnd w:id="0"/>
    </w:p>
    <w:p w:rsidR="006A7604" w:rsidRDefault="00D841A4" w:rsidP="006A7604">
      <w:pPr>
        <w:numPr>
          <w:ilvl w:val="0"/>
          <w:numId w:val="32"/>
        </w:numPr>
      </w:pPr>
      <w:r>
        <w:t>Find the probability of winning</w:t>
      </w:r>
    </w:p>
    <w:p w:rsidR="00D841A4" w:rsidRDefault="00D841A4" w:rsidP="006A7604">
      <w:pPr>
        <w:numPr>
          <w:ilvl w:val="0"/>
          <w:numId w:val="32"/>
        </w:numPr>
      </w:pPr>
      <w:r>
        <w:t>Find the expected number of tosses per game.</w:t>
      </w:r>
    </w:p>
    <w:p w:rsidR="00D841A4" w:rsidRDefault="00D841A4" w:rsidP="00D841A4"/>
    <w:p w:rsidR="000117A7" w:rsidRDefault="000117A7" w:rsidP="00FD4175"/>
    <w:p w:rsidR="000117A7" w:rsidRDefault="000117A7" w:rsidP="000A0000"/>
    <w:p w:rsidR="00595839" w:rsidRDefault="00595839" w:rsidP="000A0000"/>
    <w:p w:rsidR="00D00BD0" w:rsidRPr="009C2737" w:rsidRDefault="00D00BD0" w:rsidP="00D00BD0">
      <w:pPr>
        <w:rPr>
          <w:b/>
          <w:sz w:val="40"/>
          <w:szCs w:val="40"/>
        </w:rPr>
      </w:pPr>
      <w:r w:rsidRPr="009C2737">
        <w:rPr>
          <w:b/>
          <w:sz w:val="40"/>
          <w:szCs w:val="40"/>
        </w:rPr>
        <w:t>Note:</w:t>
      </w:r>
    </w:p>
    <w:p w:rsidR="00D00BD0" w:rsidRDefault="00D00BD0" w:rsidP="00D00BD0"/>
    <w:p w:rsidR="00D00BD0" w:rsidRPr="00681C8C" w:rsidRDefault="00D00BD0" w:rsidP="00D00BD0">
      <w:pPr>
        <w:numPr>
          <w:ilvl w:val="1"/>
          <w:numId w:val="23"/>
        </w:numPr>
        <w:rPr>
          <w:b/>
          <w:sz w:val="28"/>
          <w:szCs w:val="28"/>
        </w:rPr>
      </w:pPr>
      <w:r w:rsidRPr="00681C8C">
        <w:rPr>
          <w:b/>
          <w:sz w:val="28"/>
          <w:szCs w:val="28"/>
        </w:rPr>
        <w:t>Use this cover page with your name(s)</w:t>
      </w:r>
      <w:r>
        <w:rPr>
          <w:b/>
          <w:sz w:val="28"/>
          <w:szCs w:val="28"/>
        </w:rPr>
        <w:t xml:space="preserve"> typed – At most two students</w:t>
      </w:r>
    </w:p>
    <w:p w:rsidR="00D00BD0" w:rsidRPr="00681C8C" w:rsidRDefault="00D00BD0" w:rsidP="00D00BD0">
      <w:pPr>
        <w:numPr>
          <w:ilvl w:val="1"/>
          <w:numId w:val="23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Use comments in your programs</w:t>
      </w:r>
    </w:p>
    <w:p w:rsidR="00D00BD0" w:rsidRPr="00681C8C" w:rsidRDefault="00D00BD0" w:rsidP="00D00BD0">
      <w:pPr>
        <w:numPr>
          <w:ilvl w:val="1"/>
          <w:numId w:val="23"/>
        </w:numPr>
        <w:rPr>
          <w:b/>
          <w:sz w:val="28"/>
          <w:szCs w:val="28"/>
        </w:rPr>
      </w:pPr>
      <w:r w:rsidRPr="00681C8C">
        <w:rPr>
          <w:b/>
          <w:sz w:val="28"/>
          <w:szCs w:val="28"/>
        </w:rPr>
        <w:t xml:space="preserve">Each source and output must be clearly </w:t>
      </w:r>
      <w:r>
        <w:rPr>
          <w:b/>
          <w:sz w:val="28"/>
          <w:szCs w:val="28"/>
        </w:rPr>
        <w:t>marked with the question number</w:t>
      </w:r>
    </w:p>
    <w:p w:rsidR="00D00BD0" w:rsidRPr="002F1319" w:rsidRDefault="00D00BD0" w:rsidP="00D00BD0">
      <w:pPr>
        <w:numPr>
          <w:ilvl w:val="1"/>
          <w:numId w:val="23"/>
        </w:numPr>
        <w:rPr>
          <w:b/>
        </w:rPr>
      </w:pPr>
      <w:r w:rsidRPr="00681C8C">
        <w:rPr>
          <w:b/>
          <w:sz w:val="28"/>
          <w:szCs w:val="28"/>
        </w:rPr>
        <w:t>Circle the answers</w:t>
      </w:r>
    </w:p>
    <w:p w:rsidR="00E874E0" w:rsidRDefault="00E874E0" w:rsidP="00866315"/>
    <w:p w:rsidR="003964F3" w:rsidRDefault="003964F3" w:rsidP="00866315"/>
    <w:p w:rsidR="003964F3" w:rsidRDefault="003964F3" w:rsidP="00866315"/>
    <w:p w:rsidR="003964F3" w:rsidRDefault="003964F3" w:rsidP="00866315"/>
    <w:p w:rsidR="003964F3" w:rsidRDefault="003964F3" w:rsidP="00866315"/>
    <w:p w:rsidR="003964F3" w:rsidRDefault="003964F3" w:rsidP="00866315"/>
    <w:p w:rsidR="003964F3" w:rsidRDefault="003964F3" w:rsidP="00866315"/>
    <w:p w:rsidR="003964F3" w:rsidRDefault="003964F3" w:rsidP="00866315"/>
    <w:p w:rsidR="003964F3" w:rsidRDefault="003964F3" w:rsidP="00866315"/>
    <w:p w:rsidR="003964F3" w:rsidRDefault="003964F3" w:rsidP="00866315"/>
    <w:p w:rsidR="003964F3" w:rsidRDefault="003964F3" w:rsidP="00866315"/>
    <w:p w:rsidR="003964F3" w:rsidRDefault="003964F3" w:rsidP="00866315"/>
    <w:p w:rsidR="003964F3" w:rsidRDefault="003964F3" w:rsidP="00866315"/>
    <w:p w:rsidR="003964F3" w:rsidRDefault="003964F3" w:rsidP="00866315"/>
    <w:p w:rsidR="003964F3" w:rsidRDefault="003964F3" w:rsidP="00866315"/>
    <w:p w:rsidR="003964F3" w:rsidRDefault="003964F3" w:rsidP="00866315"/>
    <w:p w:rsidR="003964F3" w:rsidRDefault="003964F3" w:rsidP="00866315"/>
    <w:p w:rsidR="003964F3" w:rsidRDefault="003964F3" w:rsidP="00866315"/>
    <w:p w:rsidR="003964F3" w:rsidRDefault="003964F3" w:rsidP="00866315"/>
    <w:p w:rsidR="003964F3" w:rsidRDefault="003964F3" w:rsidP="00866315"/>
    <w:p w:rsidR="003964F3" w:rsidRDefault="003964F3" w:rsidP="00866315">
      <w:pPr>
        <w:rPr>
          <w:b/>
          <w:sz w:val="32"/>
          <w:szCs w:val="32"/>
        </w:rPr>
      </w:pPr>
      <w:r w:rsidRPr="003964F3">
        <w:rPr>
          <w:b/>
          <w:sz w:val="32"/>
          <w:szCs w:val="32"/>
        </w:rPr>
        <w:lastRenderedPageBreak/>
        <w:t xml:space="preserve">Code: </w:t>
      </w:r>
    </w:p>
    <w:p w:rsidR="00FE0D65" w:rsidRDefault="00FE0D65" w:rsidP="00FE0D65">
      <w:r>
        <w:t>package assignment2;</w:t>
      </w:r>
    </w:p>
    <w:p w:rsidR="00FE0D65" w:rsidRDefault="00FE0D65" w:rsidP="00FE0D65"/>
    <w:p w:rsidR="00FE0D65" w:rsidRDefault="00FE0D65" w:rsidP="00FE0D65">
      <w:r>
        <w:t>import java.util.Random;</w:t>
      </w:r>
    </w:p>
    <w:p w:rsidR="00FE0D65" w:rsidRDefault="00FE0D65" w:rsidP="00FE0D65"/>
    <w:p w:rsidR="00FE0D65" w:rsidRDefault="00FE0D65" w:rsidP="00FE0D65">
      <w:r>
        <w:t>public class Assignment2 {</w:t>
      </w:r>
    </w:p>
    <w:p w:rsidR="00FE0D65" w:rsidRDefault="00FE0D65" w:rsidP="00FE0D65"/>
    <w:p w:rsidR="00FE0D65" w:rsidRDefault="00FE0D65" w:rsidP="00FE0D65">
      <w:r>
        <w:t xml:space="preserve">    public static void main(String[] args) {</w:t>
      </w:r>
    </w:p>
    <w:p w:rsidR="00FE0D65" w:rsidRDefault="00FE0D65" w:rsidP="00FE0D65"/>
    <w:p w:rsidR="00FE0D65" w:rsidRDefault="00FE0D65" w:rsidP="00FE0D65">
      <w:r>
        <w:t xml:space="preserve">        // at least 10000 simulations </w:t>
      </w:r>
    </w:p>
    <w:p w:rsidR="00FE0D65" w:rsidRDefault="00FE0D65" w:rsidP="00FE0D65">
      <w:r>
        <w:t xml:space="preserve">        double SampleSize = 10000;</w:t>
      </w:r>
    </w:p>
    <w:p w:rsidR="00FE0D65" w:rsidRDefault="00FE0D65" w:rsidP="00FE0D65"/>
    <w:p w:rsidR="00FE0D65" w:rsidRDefault="00FE0D65" w:rsidP="00FE0D65">
      <w:r>
        <w:t xml:space="preserve">        /*Question 1*/</w:t>
      </w:r>
    </w:p>
    <w:p w:rsidR="00FE0D65" w:rsidRDefault="00FE0D65" w:rsidP="00FE0D65">
      <w:r>
        <w:t xml:space="preserve">        double q1SampleSum = 0.0;</w:t>
      </w:r>
    </w:p>
    <w:p w:rsidR="00FE0D65" w:rsidRDefault="00FE0D65" w:rsidP="00FE0D65"/>
    <w:p w:rsidR="00FE0D65" w:rsidRDefault="00FE0D65" w:rsidP="00FE0D65">
      <w:r>
        <w:t xml:space="preserve">        for (int i = 0; i &lt; SampleSize; i++) {</w:t>
      </w:r>
    </w:p>
    <w:p w:rsidR="00FE0D65" w:rsidRDefault="00FE0D65" w:rsidP="00FE0D65">
      <w:r>
        <w:t xml:space="preserve">            double N = 2.0;</w:t>
      </w:r>
    </w:p>
    <w:p w:rsidR="00FE0D65" w:rsidRDefault="00FE0D65" w:rsidP="00FE0D65">
      <w:r>
        <w:t xml:space="preserve">            </w:t>
      </w:r>
    </w:p>
    <w:p w:rsidR="00FE0D65" w:rsidRDefault="00FE0D65" w:rsidP="00FE0D65">
      <w:r>
        <w:t xml:space="preserve">            // Xi for i=1, 2, 3… has Uniform(0,1) distribution</w:t>
      </w:r>
    </w:p>
    <w:p w:rsidR="00FE0D65" w:rsidRDefault="00FE0D65" w:rsidP="00FE0D65">
      <w:r>
        <w:t xml:space="preserve">            double x1 = Math.random();</w:t>
      </w:r>
    </w:p>
    <w:p w:rsidR="00FE0D65" w:rsidRDefault="00FE0D65" w:rsidP="00FE0D65">
      <w:r>
        <w:t xml:space="preserve">            double x2 = Math.random();</w:t>
      </w:r>
    </w:p>
    <w:p w:rsidR="00FE0D65" w:rsidRDefault="00FE0D65" w:rsidP="00FE0D65">
      <w:r>
        <w:t xml:space="preserve">            </w:t>
      </w:r>
    </w:p>
    <w:p w:rsidR="00FE0D65" w:rsidRDefault="00FE0D65" w:rsidP="00FE0D65">
      <w:r>
        <w:t xml:space="preserve">            //N = min (n+1: Xn &gt; Xn+1)</w:t>
      </w:r>
    </w:p>
    <w:p w:rsidR="00FE0D65" w:rsidRDefault="00FE0D65" w:rsidP="00FE0D65">
      <w:r>
        <w:t xml:space="preserve">            while (x1 &lt; x2) {</w:t>
      </w:r>
    </w:p>
    <w:p w:rsidR="00FE0D65" w:rsidRDefault="00FE0D65" w:rsidP="00FE0D65">
      <w:r>
        <w:t xml:space="preserve">                x1 = x2;</w:t>
      </w:r>
    </w:p>
    <w:p w:rsidR="00FE0D65" w:rsidRDefault="00FE0D65" w:rsidP="00FE0D65">
      <w:r>
        <w:t xml:space="preserve">                x2 = Math.random();</w:t>
      </w:r>
    </w:p>
    <w:p w:rsidR="00FE0D65" w:rsidRDefault="00FE0D65" w:rsidP="00FE0D65">
      <w:r>
        <w:t xml:space="preserve">                N++;</w:t>
      </w:r>
    </w:p>
    <w:p w:rsidR="00FE0D65" w:rsidRDefault="00FE0D65" w:rsidP="00FE0D65">
      <w:r>
        <w:t xml:space="preserve">            }</w:t>
      </w:r>
    </w:p>
    <w:p w:rsidR="00FE0D65" w:rsidRDefault="00FE0D65" w:rsidP="00FE0D65">
      <w:r>
        <w:t xml:space="preserve">            N++;</w:t>
      </w:r>
    </w:p>
    <w:p w:rsidR="00FE0D65" w:rsidRDefault="00FE0D65" w:rsidP="00FE0D65">
      <w:r>
        <w:t xml:space="preserve">            q1SampleSum += N;</w:t>
      </w:r>
    </w:p>
    <w:p w:rsidR="00FE0D65" w:rsidRDefault="00FE0D65" w:rsidP="00FE0D65">
      <w:r>
        <w:t xml:space="preserve">        }</w:t>
      </w:r>
    </w:p>
    <w:p w:rsidR="00FE0D65" w:rsidRDefault="00FE0D65" w:rsidP="00FE0D65">
      <w:r>
        <w:t xml:space="preserve">        //Find E (N)</w:t>
      </w:r>
    </w:p>
    <w:p w:rsidR="00FE0D65" w:rsidRDefault="00FE0D65" w:rsidP="00FE0D65">
      <w:r>
        <w:t xml:space="preserve">        double EN = q1SampleSum / SampleSize;</w:t>
      </w:r>
    </w:p>
    <w:p w:rsidR="00FE0D65" w:rsidRDefault="00FE0D65" w:rsidP="00FE0D65">
      <w:r>
        <w:t xml:space="preserve">        System.out.println("Question 1: E(N)=" + EN);</w:t>
      </w:r>
    </w:p>
    <w:p w:rsidR="00FE0D65" w:rsidRDefault="00FE0D65" w:rsidP="00FE0D65"/>
    <w:p w:rsidR="00FE0D65" w:rsidRDefault="00FE0D65" w:rsidP="00FE0D65">
      <w:r>
        <w:t xml:space="preserve">        /*Question 2*/</w:t>
      </w:r>
    </w:p>
    <w:p w:rsidR="00FE0D65" w:rsidRDefault="00FE0D65" w:rsidP="00FE0D65">
      <w:r>
        <w:t xml:space="preserve">        Random rand = new Random();</w:t>
      </w:r>
    </w:p>
    <w:p w:rsidR="00FE0D65" w:rsidRDefault="00FE0D65" w:rsidP="00FE0D65">
      <w:r>
        <w:t xml:space="preserve">        int q2SumTossTime = 0;</w:t>
      </w:r>
    </w:p>
    <w:p w:rsidR="00FE0D65" w:rsidRDefault="00FE0D65" w:rsidP="00FE0D65">
      <w:r>
        <w:t xml:space="preserve">        int q2SumWinTime = 0;</w:t>
      </w:r>
    </w:p>
    <w:p w:rsidR="00FE0D65" w:rsidRDefault="00FE0D65" w:rsidP="00FE0D65"/>
    <w:p w:rsidR="00FE0D65" w:rsidRDefault="00FE0D65" w:rsidP="00FE0D65">
      <w:r>
        <w:t xml:space="preserve">        for (int n = 0; n &lt; SampleSize; n++) {</w:t>
      </w:r>
    </w:p>
    <w:p w:rsidR="00FE0D65" w:rsidRDefault="00FE0D65" w:rsidP="00FE0D65"/>
    <w:p w:rsidR="00FE0D65" w:rsidRDefault="00FE0D65" w:rsidP="00FE0D65">
      <w:r>
        <w:t xml:space="preserve">            int[] sums = new int[15];</w:t>
      </w:r>
    </w:p>
    <w:p w:rsidR="00FE0D65" w:rsidRDefault="00FE0D65" w:rsidP="00FE0D65">
      <w:r>
        <w:t xml:space="preserve">            boolean toss = true;</w:t>
      </w:r>
    </w:p>
    <w:p w:rsidR="00FE0D65" w:rsidRDefault="00FE0D65" w:rsidP="00FE0D65">
      <w:r>
        <w:t xml:space="preserve">            int i = 0;</w:t>
      </w:r>
    </w:p>
    <w:p w:rsidR="00FE0D65" w:rsidRDefault="00FE0D65" w:rsidP="00FE0D65">
      <w:r>
        <w:t xml:space="preserve">            int q2TossTime = 0;</w:t>
      </w:r>
    </w:p>
    <w:p w:rsidR="00FE0D65" w:rsidRDefault="00FE0D65" w:rsidP="00FE0D65">
      <w:r>
        <w:lastRenderedPageBreak/>
        <w:t xml:space="preserve">            int win = 0;</w:t>
      </w:r>
    </w:p>
    <w:p w:rsidR="00FE0D65" w:rsidRDefault="00FE0D65" w:rsidP="00FE0D65">
      <w:r>
        <w:t xml:space="preserve">            int q2DicesSum = 0;</w:t>
      </w:r>
    </w:p>
    <w:p w:rsidR="00FE0D65" w:rsidRDefault="00FE0D65" w:rsidP="00FE0D65"/>
    <w:p w:rsidR="00FE0D65" w:rsidRDefault="00FE0D65" w:rsidP="00FE0D65">
      <w:r>
        <w:t xml:space="preserve">            while (toss) {</w:t>
      </w:r>
    </w:p>
    <w:p w:rsidR="00FE0D65" w:rsidRDefault="00FE0D65" w:rsidP="00FE0D65"/>
    <w:p w:rsidR="00FE0D65" w:rsidRDefault="00FE0D65" w:rsidP="00FE0D65">
      <w:r>
        <w:t xml:space="preserve">                q2TossTime++;</w:t>
      </w:r>
    </w:p>
    <w:p w:rsidR="00FE0D65" w:rsidRDefault="00FE0D65" w:rsidP="00FE0D65">
      <w:r>
        <w:t xml:space="preserve">                </w:t>
      </w:r>
    </w:p>
    <w:p w:rsidR="00FE0D65" w:rsidRDefault="00FE0D65" w:rsidP="00FE0D65">
      <w:r>
        <w:t xml:space="preserve">                //Toss a pair of fair dice</w:t>
      </w:r>
    </w:p>
    <w:p w:rsidR="00FE0D65" w:rsidRDefault="00FE0D65" w:rsidP="00FE0D65">
      <w:r>
        <w:t xml:space="preserve">                int dice1 = rand.nextInt(6) + 1;</w:t>
      </w:r>
    </w:p>
    <w:p w:rsidR="00FE0D65" w:rsidRDefault="00FE0D65" w:rsidP="00FE0D65">
      <w:r>
        <w:t xml:space="preserve">                int dice2 = rand.nextInt(6) + 1;</w:t>
      </w:r>
    </w:p>
    <w:p w:rsidR="00FE0D65" w:rsidRDefault="00FE0D65" w:rsidP="00FE0D65">
      <w:r>
        <w:t xml:space="preserve">               q2DicesSum = dice1 + dice2;</w:t>
      </w:r>
    </w:p>
    <w:p w:rsidR="00FE0D65" w:rsidRDefault="00FE0D65" w:rsidP="00FE0D65"/>
    <w:p w:rsidR="00FE0D65" w:rsidRDefault="00FE0D65" w:rsidP="00FE0D65">
      <w:r>
        <w:t xml:space="preserve">                if (dice1 == dice2) {</w:t>
      </w:r>
    </w:p>
    <w:p w:rsidR="00FE0D65" w:rsidRDefault="00FE0D65" w:rsidP="00FE0D65">
      <w:r>
        <w:t xml:space="preserve">                    //get any double stop and lose</w:t>
      </w:r>
    </w:p>
    <w:p w:rsidR="00FE0D65" w:rsidRDefault="00FE0D65" w:rsidP="00FE0D65">
      <w:r>
        <w:t xml:space="preserve">                    toss = false;</w:t>
      </w:r>
    </w:p>
    <w:p w:rsidR="00FE0D65" w:rsidRDefault="00FE0D65" w:rsidP="00FE0D65">
      <w:r>
        <w:t xml:space="preserve">                    break;</w:t>
      </w:r>
    </w:p>
    <w:p w:rsidR="00FE0D65" w:rsidRDefault="00FE0D65" w:rsidP="00FE0D65">
      <w:r>
        <w:t xml:space="preserve">                } else {</w:t>
      </w:r>
    </w:p>
    <w:p w:rsidR="00FE0D65" w:rsidRDefault="00FE0D65" w:rsidP="00FE0D65">
      <w:r>
        <w:t xml:space="preserve">                    //any sum gets repeated before getting any doubles stop and win</w:t>
      </w:r>
    </w:p>
    <w:p w:rsidR="00FE0D65" w:rsidRDefault="00FE0D65" w:rsidP="00FE0D65">
      <w:r>
        <w:t xml:space="preserve">                    int j = 0;</w:t>
      </w:r>
    </w:p>
    <w:p w:rsidR="00FE0D65" w:rsidRDefault="00FE0D65" w:rsidP="00FE0D65">
      <w:r>
        <w:t xml:space="preserve">                    while (sums[j] != 0) {</w:t>
      </w:r>
    </w:p>
    <w:p w:rsidR="00FE0D65" w:rsidRDefault="00FE0D65" w:rsidP="00FE0D65">
      <w:r>
        <w:t xml:space="preserve">                        if (q2DicesSum == sums[j]) {</w:t>
      </w:r>
    </w:p>
    <w:p w:rsidR="00FE0D65" w:rsidRDefault="00FE0D65" w:rsidP="00FE0D65">
      <w:r>
        <w:t xml:space="preserve">                            win = 1;</w:t>
      </w:r>
    </w:p>
    <w:p w:rsidR="00FE0D65" w:rsidRDefault="00FE0D65" w:rsidP="00FE0D65">
      <w:r>
        <w:t xml:space="preserve">                            toss = false;</w:t>
      </w:r>
    </w:p>
    <w:p w:rsidR="00FE0D65" w:rsidRDefault="00FE0D65" w:rsidP="00FE0D65">
      <w:r>
        <w:t xml:space="preserve">                            break;</w:t>
      </w:r>
    </w:p>
    <w:p w:rsidR="00FE0D65" w:rsidRDefault="00FE0D65" w:rsidP="00FE0D65">
      <w:r>
        <w:t xml:space="preserve">                        }</w:t>
      </w:r>
    </w:p>
    <w:p w:rsidR="00FE0D65" w:rsidRDefault="00FE0D65" w:rsidP="00FE0D65">
      <w:r>
        <w:t xml:space="preserve">                        j++;</w:t>
      </w:r>
    </w:p>
    <w:p w:rsidR="00FE0D65" w:rsidRDefault="00FE0D65" w:rsidP="00FE0D65">
      <w:r>
        <w:t xml:space="preserve">                    }</w:t>
      </w:r>
    </w:p>
    <w:p w:rsidR="00FE0D65" w:rsidRDefault="00FE0D65" w:rsidP="00FE0D65">
      <w:r>
        <w:t xml:space="preserve">                }</w:t>
      </w:r>
    </w:p>
    <w:p w:rsidR="00FE0D65" w:rsidRDefault="00FE0D65" w:rsidP="00FE0D65">
      <w:r>
        <w:t xml:space="preserve">                sums[i] = q2DicesSum;</w:t>
      </w:r>
    </w:p>
    <w:p w:rsidR="00FE0D65" w:rsidRDefault="00FE0D65" w:rsidP="00FE0D65">
      <w:r>
        <w:t xml:space="preserve">                i++;</w:t>
      </w:r>
    </w:p>
    <w:p w:rsidR="00FE0D65" w:rsidRDefault="00FE0D65" w:rsidP="00FE0D65">
      <w:r>
        <w:t xml:space="preserve">            }</w:t>
      </w:r>
    </w:p>
    <w:p w:rsidR="00FE0D65" w:rsidRDefault="00FE0D65" w:rsidP="00FE0D65">
      <w:r>
        <w:t xml:space="preserve">            q2SumTossTime += q2TossTime;</w:t>
      </w:r>
    </w:p>
    <w:p w:rsidR="00FE0D65" w:rsidRDefault="00FE0D65" w:rsidP="00FE0D65">
      <w:r>
        <w:t xml:space="preserve">            q2SumWinTime += win;</w:t>
      </w:r>
    </w:p>
    <w:p w:rsidR="00FE0D65" w:rsidRDefault="00FE0D65" w:rsidP="00FE0D65">
      <w:r>
        <w:t xml:space="preserve">        }</w:t>
      </w:r>
    </w:p>
    <w:p w:rsidR="00FE0D65" w:rsidRDefault="00FE0D65" w:rsidP="00FE0D65">
      <w:r>
        <w:t xml:space="preserve">        //Find the probability of winning</w:t>
      </w:r>
    </w:p>
    <w:p w:rsidR="00FE0D65" w:rsidRDefault="00FE0D65" w:rsidP="00FE0D65">
      <w:r>
        <w:t xml:space="preserve">        //Find the expected number of tosses per game</w:t>
      </w:r>
    </w:p>
    <w:p w:rsidR="00FE0D65" w:rsidRDefault="00FE0D65" w:rsidP="00FE0D65">
      <w:r>
        <w:t xml:space="preserve">        double q2ProbWin = (double) q2SumWinTime / SampleSize;</w:t>
      </w:r>
    </w:p>
    <w:p w:rsidR="00FE0D65" w:rsidRDefault="00FE0D65" w:rsidP="00FE0D65">
      <w:r>
        <w:t xml:space="preserve">        double q2ExpectedValue = (double) q2SumTossTime / SampleSize;</w:t>
      </w:r>
    </w:p>
    <w:p w:rsidR="00FE0D65" w:rsidRDefault="00FE0D65" w:rsidP="00FE0D65">
      <w:r>
        <w:t xml:space="preserve">        System.out.println("Question 2: A. The probability of win: " + q2ProbWin);</w:t>
      </w:r>
    </w:p>
    <w:p w:rsidR="00FE0D65" w:rsidRDefault="00FE0D65" w:rsidP="00FE0D65">
      <w:r>
        <w:t xml:space="preserve">        System.out.println("Question 2: B. Expected value: " + q2ExpectedValue);</w:t>
      </w:r>
    </w:p>
    <w:p w:rsidR="00FE0D65" w:rsidRDefault="00FE0D65" w:rsidP="00FE0D65">
      <w:r>
        <w:t xml:space="preserve">    }</w:t>
      </w:r>
    </w:p>
    <w:p w:rsidR="0065127E" w:rsidRDefault="00FE0D65" w:rsidP="00FE0D65">
      <w:r>
        <w:t>}</w:t>
      </w:r>
    </w:p>
    <w:p w:rsidR="0065127E" w:rsidRDefault="0065127E" w:rsidP="0065127E">
      <w:pPr>
        <w:rPr>
          <w:b/>
          <w:sz w:val="32"/>
          <w:szCs w:val="32"/>
        </w:rPr>
      </w:pPr>
      <w:r w:rsidRPr="0065127E">
        <w:rPr>
          <w:rFonts w:hint="eastAsia"/>
          <w:b/>
          <w:sz w:val="32"/>
          <w:szCs w:val="32"/>
        </w:rPr>
        <w:t xml:space="preserve">Output: </w:t>
      </w:r>
    </w:p>
    <w:p w:rsidR="00FE0D65" w:rsidRDefault="00FE0D65" w:rsidP="00FE0D65">
      <w:r>
        <w:t>Question 1: E(N)=3.7177</w:t>
      </w:r>
    </w:p>
    <w:p w:rsidR="00FE0D65" w:rsidRDefault="00FE0D65" w:rsidP="00FE0D65">
      <w:r>
        <w:t>Question 2: A. The probability of win: 0.4826</w:t>
      </w:r>
    </w:p>
    <w:p w:rsidR="0065127E" w:rsidRPr="0065127E" w:rsidRDefault="00FE0D65" w:rsidP="00FE0D65">
      <w:r>
        <w:t>Question 2: B. Expected value: 3.1567</w:t>
      </w:r>
      <w:bookmarkStart w:id="1" w:name="_GoBack"/>
      <w:bookmarkEnd w:id="1"/>
    </w:p>
    <w:sectPr w:rsidR="0065127E" w:rsidRPr="0065127E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E3956" w:rsidRDefault="007E3956" w:rsidP="00EA692E">
      <w:r>
        <w:separator/>
      </w:r>
    </w:p>
  </w:endnote>
  <w:endnote w:type="continuationSeparator" w:id="0">
    <w:p w:rsidR="007E3956" w:rsidRDefault="007E3956" w:rsidP="00EA69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E3956" w:rsidRDefault="007E3956" w:rsidP="00EA692E">
      <w:r>
        <w:separator/>
      </w:r>
    </w:p>
  </w:footnote>
  <w:footnote w:type="continuationSeparator" w:id="0">
    <w:p w:rsidR="007E3956" w:rsidRDefault="007E3956" w:rsidP="00EA69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1.4pt;height:11.4pt" o:bullet="t">
        <v:imagedata r:id="rId1" o:title="mso15F"/>
      </v:shape>
    </w:pict>
  </w:numPicBullet>
  <w:abstractNum w:abstractNumId="0" w15:restartNumberingAfterBreak="0">
    <w:nsid w:val="097F0979"/>
    <w:multiLevelType w:val="hybridMultilevel"/>
    <w:tmpl w:val="E3B2B4F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DC56A57"/>
    <w:multiLevelType w:val="hybridMultilevel"/>
    <w:tmpl w:val="4064A1DC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E0F18F2"/>
    <w:multiLevelType w:val="multilevel"/>
    <w:tmpl w:val="13480F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3462A4"/>
    <w:multiLevelType w:val="multilevel"/>
    <w:tmpl w:val="7A904914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807351"/>
    <w:multiLevelType w:val="hybridMultilevel"/>
    <w:tmpl w:val="918AE4E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9539B0"/>
    <w:multiLevelType w:val="hybridMultilevel"/>
    <w:tmpl w:val="9EF47458"/>
    <w:lvl w:ilvl="0" w:tplc="5AD0746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7942C3"/>
    <w:multiLevelType w:val="hybridMultilevel"/>
    <w:tmpl w:val="F91AF35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8D608A"/>
    <w:multiLevelType w:val="multilevel"/>
    <w:tmpl w:val="7A904914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717F8A"/>
    <w:multiLevelType w:val="hybridMultilevel"/>
    <w:tmpl w:val="558A1BC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C97749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26C921B1"/>
    <w:multiLevelType w:val="hybridMultilevel"/>
    <w:tmpl w:val="99BC4190"/>
    <w:lvl w:ilvl="0" w:tplc="04090007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0506A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33C142A0"/>
    <w:multiLevelType w:val="multilevel"/>
    <w:tmpl w:val="7D8A985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351767C6"/>
    <w:multiLevelType w:val="hybridMultilevel"/>
    <w:tmpl w:val="CE8433A8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7BE3DDE"/>
    <w:multiLevelType w:val="hybridMultilevel"/>
    <w:tmpl w:val="3B14BF64"/>
    <w:lvl w:ilvl="0" w:tplc="04090011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38D04E77"/>
    <w:multiLevelType w:val="hybridMultilevel"/>
    <w:tmpl w:val="CFF46F0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49833C5"/>
    <w:multiLevelType w:val="multilevel"/>
    <w:tmpl w:val="82B4B2F4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E016A7"/>
    <w:multiLevelType w:val="hybridMultilevel"/>
    <w:tmpl w:val="82B4B2F4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AD7BA2"/>
    <w:multiLevelType w:val="hybridMultilevel"/>
    <w:tmpl w:val="7A904914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405946"/>
    <w:multiLevelType w:val="hybridMultilevel"/>
    <w:tmpl w:val="8AD6B65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59AD79E7"/>
    <w:multiLevelType w:val="hybridMultilevel"/>
    <w:tmpl w:val="D22A39AE"/>
    <w:lvl w:ilvl="0" w:tplc="0409000B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A6808AB"/>
    <w:multiLevelType w:val="hybridMultilevel"/>
    <w:tmpl w:val="54DE19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F5461E8"/>
    <w:multiLevelType w:val="multilevel"/>
    <w:tmpl w:val="04090027"/>
    <w:lvl w:ilvl="0">
      <w:start w:val="1"/>
      <w:numFmt w:val="upperRoman"/>
      <w:pStyle w:val="1"/>
      <w:lvlText w:val="%1."/>
      <w:lvlJc w:val="left"/>
      <w:pPr>
        <w:ind w:left="0" w:firstLine="0"/>
      </w:pPr>
    </w:lvl>
    <w:lvl w:ilvl="1">
      <w:start w:val="1"/>
      <w:numFmt w:val="upperLetter"/>
      <w:pStyle w:val="2"/>
      <w:lvlText w:val="%2."/>
      <w:lvlJc w:val="left"/>
      <w:pPr>
        <w:ind w:left="720" w:firstLine="0"/>
      </w:pPr>
    </w:lvl>
    <w:lvl w:ilvl="2">
      <w:start w:val="1"/>
      <w:numFmt w:val="decimal"/>
      <w:pStyle w:val="3"/>
      <w:lvlText w:val="%3."/>
      <w:lvlJc w:val="left"/>
      <w:pPr>
        <w:ind w:left="1440" w:firstLine="0"/>
      </w:pPr>
    </w:lvl>
    <w:lvl w:ilvl="3">
      <w:start w:val="1"/>
      <w:numFmt w:val="lowerLetter"/>
      <w:pStyle w:val="4"/>
      <w:lvlText w:val="%4)"/>
      <w:lvlJc w:val="left"/>
      <w:pPr>
        <w:ind w:left="2160" w:firstLine="0"/>
      </w:pPr>
    </w:lvl>
    <w:lvl w:ilvl="4">
      <w:start w:val="1"/>
      <w:numFmt w:val="decimal"/>
      <w:pStyle w:val="5"/>
      <w:lvlText w:val="(%5)"/>
      <w:lvlJc w:val="left"/>
      <w:pPr>
        <w:ind w:left="2880" w:firstLine="0"/>
      </w:pPr>
    </w:lvl>
    <w:lvl w:ilvl="5">
      <w:start w:val="1"/>
      <w:numFmt w:val="lowerLetter"/>
      <w:pStyle w:val="6"/>
      <w:lvlText w:val="(%6)"/>
      <w:lvlJc w:val="left"/>
      <w:pPr>
        <w:ind w:left="3600" w:firstLine="0"/>
      </w:pPr>
    </w:lvl>
    <w:lvl w:ilvl="6">
      <w:start w:val="1"/>
      <w:numFmt w:val="lowerRoman"/>
      <w:pStyle w:val="7"/>
      <w:lvlText w:val="(%7)"/>
      <w:lvlJc w:val="left"/>
      <w:pPr>
        <w:ind w:left="4320" w:firstLine="0"/>
      </w:pPr>
    </w:lvl>
    <w:lvl w:ilvl="7">
      <w:start w:val="1"/>
      <w:numFmt w:val="lowerLetter"/>
      <w:pStyle w:val="8"/>
      <w:lvlText w:val="(%8)"/>
      <w:lvlJc w:val="left"/>
      <w:pPr>
        <w:ind w:left="5040" w:firstLine="0"/>
      </w:pPr>
    </w:lvl>
    <w:lvl w:ilvl="8">
      <w:start w:val="1"/>
      <w:numFmt w:val="lowerRoman"/>
      <w:pStyle w:val="9"/>
      <w:lvlText w:val="(%9)"/>
      <w:lvlJc w:val="left"/>
      <w:pPr>
        <w:ind w:left="5760" w:firstLine="0"/>
      </w:pPr>
    </w:lvl>
  </w:abstractNum>
  <w:abstractNum w:abstractNumId="23" w15:restartNumberingAfterBreak="0">
    <w:nsid w:val="605E332F"/>
    <w:multiLevelType w:val="hybridMultilevel"/>
    <w:tmpl w:val="ADC62D08"/>
    <w:lvl w:ilvl="0" w:tplc="687A684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BC3BFD"/>
    <w:multiLevelType w:val="hybridMultilevel"/>
    <w:tmpl w:val="40F09F3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68280EF9"/>
    <w:multiLevelType w:val="hybridMultilevel"/>
    <w:tmpl w:val="2294E152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BC53BC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 w15:restartNumberingAfterBreak="0">
    <w:nsid w:val="71D973A6"/>
    <w:multiLevelType w:val="hybridMultilevel"/>
    <w:tmpl w:val="13480F8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5960B6"/>
    <w:multiLevelType w:val="multilevel"/>
    <w:tmpl w:val="99BC4190"/>
    <w:lvl w:ilvl="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810614A"/>
    <w:multiLevelType w:val="hybridMultilevel"/>
    <w:tmpl w:val="1F822F72"/>
    <w:lvl w:ilvl="0" w:tplc="71346D3C">
      <w:start w:val="1"/>
      <w:numFmt w:val="lowerLetter"/>
      <w:lvlText w:val="%1)"/>
      <w:lvlJc w:val="left"/>
      <w:pPr>
        <w:tabs>
          <w:tab w:val="num" w:pos="600"/>
        </w:tabs>
        <w:ind w:left="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320"/>
        </w:tabs>
        <w:ind w:left="13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40"/>
        </w:tabs>
        <w:ind w:left="20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60"/>
        </w:tabs>
        <w:ind w:left="27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80"/>
        </w:tabs>
        <w:ind w:left="34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00"/>
        </w:tabs>
        <w:ind w:left="42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20"/>
        </w:tabs>
        <w:ind w:left="49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40"/>
        </w:tabs>
        <w:ind w:left="56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60"/>
        </w:tabs>
        <w:ind w:left="6360" w:hanging="180"/>
      </w:pPr>
    </w:lvl>
  </w:abstractNum>
  <w:num w:numId="1">
    <w:abstractNumId w:val="1"/>
  </w:num>
  <w:num w:numId="2">
    <w:abstractNumId w:val="27"/>
  </w:num>
  <w:num w:numId="3">
    <w:abstractNumId w:val="2"/>
  </w:num>
  <w:num w:numId="4">
    <w:abstractNumId w:val="10"/>
  </w:num>
  <w:num w:numId="5">
    <w:abstractNumId w:val="28"/>
  </w:num>
  <w:num w:numId="6">
    <w:abstractNumId w:val="25"/>
  </w:num>
  <w:num w:numId="7">
    <w:abstractNumId w:val="20"/>
  </w:num>
  <w:num w:numId="8">
    <w:abstractNumId w:val="0"/>
  </w:num>
  <w:num w:numId="9">
    <w:abstractNumId w:val="13"/>
  </w:num>
  <w:num w:numId="10">
    <w:abstractNumId w:val="17"/>
  </w:num>
  <w:num w:numId="11">
    <w:abstractNumId w:val="16"/>
  </w:num>
  <w:num w:numId="12">
    <w:abstractNumId w:val="15"/>
  </w:num>
  <w:num w:numId="13">
    <w:abstractNumId w:val="24"/>
  </w:num>
  <w:num w:numId="14">
    <w:abstractNumId w:val="19"/>
  </w:num>
  <w:num w:numId="15">
    <w:abstractNumId w:val="18"/>
  </w:num>
  <w:num w:numId="16">
    <w:abstractNumId w:val="29"/>
  </w:num>
  <w:num w:numId="17">
    <w:abstractNumId w:val="3"/>
  </w:num>
  <w:num w:numId="18">
    <w:abstractNumId w:val="7"/>
  </w:num>
  <w:num w:numId="19">
    <w:abstractNumId w:val="22"/>
  </w:num>
  <w:num w:numId="20">
    <w:abstractNumId w:val="11"/>
  </w:num>
  <w:num w:numId="21">
    <w:abstractNumId w:val="9"/>
  </w:num>
  <w:num w:numId="22">
    <w:abstractNumId w:val="26"/>
  </w:num>
  <w:num w:numId="23">
    <w:abstractNumId w:val="12"/>
  </w:num>
  <w:num w:numId="24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8"/>
  </w:num>
  <w:num w:numId="28">
    <w:abstractNumId w:val="14"/>
  </w:num>
  <w:num w:numId="29">
    <w:abstractNumId w:val="4"/>
  </w:num>
  <w:num w:numId="30">
    <w:abstractNumId w:val="5"/>
  </w:num>
  <w:num w:numId="31">
    <w:abstractNumId w:val="23"/>
  </w:num>
  <w:num w:numId="32">
    <w:abstractNumId w:val="6"/>
  </w:num>
  <w:num w:numId="33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3NDI1MDazNDAwsjBS0lEKTi0uzszPAykwqgUAHkNNQywAAAA="/>
  </w:docVars>
  <w:rsids>
    <w:rsidRoot w:val="00775CE8"/>
    <w:rsid w:val="000117A7"/>
    <w:rsid w:val="00022232"/>
    <w:rsid w:val="00025CDE"/>
    <w:rsid w:val="000419E6"/>
    <w:rsid w:val="00045BC9"/>
    <w:rsid w:val="00064C05"/>
    <w:rsid w:val="00067BA2"/>
    <w:rsid w:val="0007582F"/>
    <w:rsid w:val="000913A5"/>
    <w:rsid w:val="000A0000"/>
    <w:rsid w:val="001101B9"/>
    <w:rsid w:val="00120284"/>
    <w:rsid w:val="00126E4E"/>
    <w:rsid w:val="001B774B"/>
    <w:rsid w:val="001C07B7"/>
    <w:rsid w:val="001E2DDB"/>
    <w:rsid w:val="0023752F"/>
    <w:rsid w:val="00264488"/>
    <w:rsid w:val="00280654"/>
    <w:rsid w:val="002B1775"/>
    <w:rsid w:val="002F3BCB"/>
    <w:rsid w:val="00306696"/>
    <w:rsid w:val="0035034B"/>
    <w:rsid w:val="003964F3"/>
    <w:rsid w:val="003B4B8F"/>
    <w:rsid w:val="003C7251"/>
    <w:rsid w:val="003E31FD"/>
    <w:rsid w:val="00402555"/>
    <w:rsid w:val="00415090"/>
    <w:rsid w:val="00420A37"/>
    <w:rsid w:val="00460B55"/>
    <w:rsid w:val="00496F56"/>
    <w:rsid w:val="004A52B1"/>
    <w:rsid w:val="004A6081"/>
    <w:rsid w:val="004D1826"/>
    <w:rsid w:val="004F6EF5"/>
    <w:rsid w:val="005565CD"/>
    <w:rsid w:val="00565ED2"/>
    <w:rsid w:val="0056644E"/>
    <w:rsid w:val="00574699"/>
    <w:rsid w:val="00595839"/>
    <w:rsid w:val="005A6DFC"/>
    <w:rsid w:val="005C3A03"/>
    <w:rsid w:val="005F57CA"/>
    <w:rsid w:val="0065127E"/>
    <w:rsid w:val="006547B5"/>
    <w:rsid w:val="00681C8C"/>
    <w:rsid w:val="00684AF2"/>
    <w:rsid w:val="006A7604"/>
    <w:rsid w:val="006B3FD3"/>
    <w:rsid w:val="006B7408"/>
    <w:rsid w:val="00716BBA"/>
    <w:rsid w:val="00763FA4"/>
    <w:rsid w:val="00775CE8"/>
    <w:rsid w:val="007970D9"/>
    <w:rsid w:val="007B659F"/>
    <w:rsid w:val="007E3956"/>
    <w:rsid w:val="00861D87"/>
    <w:rsid w:val="00866315"/>
    <w:rsid w:val="00873697"/>
    <w:rsid w:val="008E3438"/>
    <w:rsid w:val="008E471E"/>
    <w:rsid w:val="0096146B"/>
    <w:rsid w:val="009B7D6C"/>
    <w:rsid w:val="009C2737"/>
    <w:rsid w:val="009D36E8"/>
    <w:rsid w:val="009D675F"/>
    <w:rsid w:val="00A34198"/>
    <w:rsid w:val="00A467B2"/>
    <w:rsid w:val="00A91492"/>
    <w:rsid w:val="00AB4A66"/>
    <w:rsid w:val="00AE233B"/>
    <w:rsid w:val="00B156D1"/>
    <w:rsid w:val="00B50BFF"/>
    <w:rsid w:val="00B67530"/>
    <w:rsid w:val="00BB0528"/>
    <w:rsid w:val="00BD7177"/>
    <w:rsid w:val="00C227D6"/>
    <w:rsid w:val="00C67446"/>
    <w:rsid w:val="00C7080F"/>
    <w:rsid w:val="00CA38A9"/>
    <w:rsid w:val="00CA7796"/>
    <w:rsid w:val="00CC3005"/>
    <w:rsid w:val="00D00BD0"/>
    <w:rsid w:val="00D20F57"/>
    <w:rsid w:val="00D24342"/>
    <w:rsid w:val="00D26D35"/>
    <w:rsid w:val="00D40065"/>
    <w:rsid w:val="00D841A4"/>
    <w:rsid w:val="00DD5895"/>
    <w:rsid w:val="00DD7477"/>
    <w:rsid w:val="00DE4397"/>
    <w:rsid w:val="00DF57AB"/>
    <w:rsid w:val="00E874E0"/>
    <w:rsid w:val="00EA3226"/>
    <w:rsid w:val="00EA692E"/>
    <w:rsid w:val="00EC0497"/>
    <w:rsid w:val="00EC794B"/>
    <w:rsid w:val="00EF5B28"/>
    <w:rsid w:val="00F05A79"/>
    <w:rsid w:val="00F330E8"/>
    <w:rsid w:val="00F57D14"/>
    <w:rsid w:val="00F635EF"/>
    <w:rsid w:val="00F718DB"/>
    <w:rsid w:val="00F737F0"/>
    <w:rsid w:val="00FC552B"/>
    <w:rsid w:val="00FD4175"/>
    <w:rsid w:val="00FE0D65"/>
    <w:rsid w:val="00FF46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006B7E5"/>
  <w15:chartTrackingRefBased/>
  <w15:docId w15:val="{9782D012-123E-441F-8E8B-5EAF8B5FDD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Pr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681C8C"/>
    <w:pPr>
      <w:keepNext/>
      <w:numPr>
        <w:numId w:val="19"/>
      </w:numPr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681C8C"/>
    <w:pPr>
      <w:keepNext/>
      <w:numPr>
        <w:ilvl w:val="1"/>
        <w:numId w:val="19"/>
      </w:numPr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681C8C"/>
    <w:pPr>
      <w:keepNext/>
      <w:numPr>
        <w:ilvl w:val="2"/>
        <w:numId w:val="19"/>
      </w:numPr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681C8C"/>
    <w:pPr>
      <w:keepNext/>
      <w:numPr>
        <w:ilvl w:val="3"/>
        <w:numId w:val="19"/>
      </w:numPr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681C8C"/>
    <w:pPr>
      <w:numPr>
        <w:ilvl w:val="4"/>
        <w:numId w:val="19"/>
      </w:num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681C8C"/>
    <w:pPr>
      <w:numPr>
        <w:ilvl w:val="5"/>
        <w:numId w:val="19"/>
      </w:num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681C8C"/>
    <w:pPr>
      <w:numPr>
        <w:ilvl w:val="6"/>
        <w:numId w:val="19"/>
      </w:numPr>
      <w:spacing w:before="240" w:after="60"/>
      <w:outlineLvl w:val="6"/>
    </w:pPr>
    <w:rPr>
      <w:rFonts w:ascii="Calibri" w:hAnsi="Calibri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681C8C"/>
    <w:pPr>
      <w:numPr>
        <w:ilvl w:val="7"/>
        <w:numId w:val="19"/>
      </w:numPr>
      <w:spacing w:before="240" w:after="60"/>
      <w:outlineLvl w:val="7"/>
    </w:pPr>
    <w:rPr>
      <w:rFonts w:ascii="Calibri" w:hAnsi="Calibri"/>
      <w:i/>
      <w:iCs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681C8C"/>
    <w:pPr>
      <w:numPr>
        <w:ilvl w:val="8"/>
        <w:numId w:val="19"/>
      </w:num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D40065"/>
    <w:rPr>
      <w:rFonts w:ascii="Tahoma" w:hAnsi="Tahoma" w:cs="Tahoma"/>
      <w:sz w:val="16"/>
      <w:szCs w:val="16"/>
    </w:rPr>
  </w:style>
  <w:style w:type="table" w:styleId="a4">
    <w:name w:val="Table Grid"/>
    <w:basedOn w:val="a1"/>
    <w:rsid w:val="005F57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标题 1 字符"/>
    <w:link w:val="1"/>
    <w:uiPriority w:val="9"/>
    <w:rsid w:val="00681C8C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20">
    <w:name w:val="标题 2 字符"/>
    <w:link w:val="2"/>
    <w:uiPriority w:val="9"/>
    <w:rsid w:val="00681C8C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30">
    <w:name w:val="标题 3 字符"/>
    <w:link w:val="3"/>
    <w:uiPriority w:val="9"/>
    <w:semiHidden/>
    <w:rsid w:val="00681C8C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40">
    <w:name w:val="标题 4 字符"/>
    <w:link w:val="4"/>
    <w:uiPriority w:val="9"/>
    <w:semiHidden/>
    <w:rsid w:val="00681C8C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50">
    <w:name w:val="标题 5 字符"/>
    <w:link w:val="5"/>
    <w:uiPriority w:val="9"/>
    <w:semiHidden/>
    <w:rsid w:val="00681C8C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60">
    <w:name w:val="标题 6 字符"/>
    <w:link w:val="6"/>
    <w:uiPriority w:val="9"/>
    <w:semiHidden/>
    <w:rsid w:val="00681C8C"/>
    <w:rPr>
      <w:rFonts w:ascii="Calibri" w:eastAsia="Times New Roman" w:hAnsi="Calibri" w:cs="Times New Roman"/>
      <w:b/>
      <w:bCs/>
      <w:sz w:val="22"/>
      <w:szCs w:val="22"/>
    </w:rPr>
  </w:style>
  <w:style w:type="character" w:customStyle="1" w:styleId="70">
    <w:name w:val="标题 7 字符"/>
    <w:link w:val="7"/>
    <w:uiPriority w:val="9"/>
    <w:semiHidden/>
    <w:rsid w:val="00681C8C"/>
    <w:rPr>
      <w:rFonts w:ascii="Calibri" w:eastAsia="Times New Roman" w:hAnsi="Calibri" w:cs="Times New Roman"/>
      <w:sz w:val="24"/>
      <w:szCs w:val="24"/>
    </w:rPr>
  </w:style>
  <w:style w:type="character" w:customStyle="1" w:styleId="80">
    <w:name w:val="标题 8 字符"/>
    <w:link w:val="8"/>
    <w:uiPriority w:val="9"/>
    <w:semiHidden/>
    <w:rsid w:val="00681C8C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90">
    <w:name w:val="标题 9 字符"/>
    <w:link w:val="9"/>
    <w:uiPriority w:val="9"/>
    <w:semiHidden/>
    <w:rsid w:val="00681C8C"/>
    <w:rPr>
      <w:rFonts w:ascii="Cambria" w:eastAsia="Times New Roman" w:hAnsi="Cambria" w:cs="Times New Roman"/>
      <w:sz w:val="22"/>
      <w:szCs w:val="22"/>
    </w:rPr>
  </w:style>
  <w:style w:type="paragraph" w:styleId="a5">
    <w:name w:val="List Paragraph"/>
    <w:basedOn w:val="a"/>
    <w:uiPriority w:val="34"/>
    <w:qFormat/>
    <w:rsid w:val="00D00BD0"/>
    <w:pPr>
      <w:ind w:left="720"/>
      <w:contextualSpacing/>
    </w:pPr>
  </w:style>
  <w:style w:type="paragraph" w:styleId="a6">
    <w:name w:val="header"/>
    <w:basedOn w:val="a"/>
    <w:link w:val="a7"/>
    <w:uiPriority w:val="99"/>
    <w:unhideWhenUsed/>
    <w:rsid w:val="00EA692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EA692E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EA692E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EA692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2352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</TotalTime>
  <Pages>3</Pages>
  <Words>518</Words>
  <Characters>295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h 490</vt:lpstr>
    </vt:vector>
  </TitlesOfParts>
  <Company>SFSU</Company>
  <LinksUpToDate>false</LinksUpToDate>
  <CharactersWithSpaces>3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 490</dc:title>
  <dc:subject/>
  <dc:creator>Mohammad R. Kafai</dc:creator>
  <cp:keywords/>
  <cp:lastModifiedBy>Fi MoA</cp:lastModifiedBy>
  <cp:revision>13</cp:revision>
  <cp:lastPrinted>2018-05-14T19:52:00Z</cp:lastPrinted>
  <dcterms:created xsi:type="dcterms:W3CDTF">2018-05-07T14:01:00Z</dcterms:created>
  <dcterms:modified xsi:type="dcterms:W3CDTF">2018-05-14T21:24:00Z</dcterms:modified>
</cp:coreProperties>
</file>